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C857B" w14:textId="4878E725" w:rsidR="003D0D27" w:rsidRPr="00B07920" w:rsidRDefault="00E6798F" w:rsidP="00E6798F">
      <w:pPr>
        <w:pStyle w:val="Heading1"/>
        <w:jc w:val="center"/>
        <w:rPr>
          <w:rFonts w:asciiTheme="minorHAnsi" w:hAnsiTheme="minorHAnsi" w:cstheme="minorHAnsi"/>
          <w:sz w:val="48"/>
          <w:szCs w:val="48"/>
        </w:rPr>
      </w:pPr>
      <w:proofErr w:type="spellStart"/>
      <w:r w:rsidRPr="00B07920">
        <w:rPr>
          <w:rFonts w:asciiTheme="minorHAnsi" w:hAnsiTheme="minorHAnsi" w:cstheme="minorHAnsi"/>
          <w:sz w:val="48"/>
          <w:szCs w:val="48"/>
        </w:rPr>
        <w:t>NodeJs</w:t>
      </w:r>
      <w:proofErr w:type="spellEnd"/>
    </w:p>
    <w:p w14:paraId="61484544" w14:textId="77777777" w:rsidR="00E6798F" w:rsidRPr="00B07920" w:rsidRDefault="00E6798F" w:rsidP="00E6798F">
      <w:pPr>
        <w:rPr>
          <w:rFonts w:cstheme="minorHAnsi"/>
          <w:sz w:val="24"/>
          <w:szCs w:val="24"/>
        </w:rPr>
      </w:pPr>
    </w:p>
    <w:p w14:paraId="000FC358" w14:textId="0D40B934" w:rsidR="00E6798F" w:rsidRPr="00714950" w:rsidRDefault="00E6798F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Node.js is an open-source </w:t>
      </w:r>
      <w:proofErr w:type="gramStart"/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server side</w:t>
      </w:r>
      <w:proofErr w:type="gramEnd"/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 runtime environment built on Chrome's V8 JavaScript engine.</w:t>
      </w:r>
    </w:p>
    <w:p w14:paraId="070DACC7" w14:textId="65A20EC7" w:rsidR="00714950" w:rsidRPr="00714950" w:rsidRDefault="00714950" w:rsidP="0071495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sz w:val="24"/>
          <w:szCs w:val="24"/>
        </w:rPr>
        <w:t>Node.js was written and introduced by Ryan Dahl in 2009.</w:t>
      </w:r>
    </w:p>
    <w:p w14:paraId="74F54A5F" w14:textId="131DC51E" w:rsidR="00E6798F" w:rsidRPr="00B07920" w:rsidRDefault="00E6798F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It provides an event driven, non-blocking (asynchronous) I/O and cross-platform runtime environment for building highly scalable server-side applications using JavaScript.</w:t>
      </w:r>
    </w:p>
    <w:p w14:paraId="781FDD85" w14:textId="26FB3E9B" w:rsidR="00E6798F" w:rsidRPr="00F67BA4" w:rsidRDefault="00E6798F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Node.js can be used to build different types of applications such as command line application, web application, </w:t>
      </w:r>
      <w:r w:rsidR="00F67BA4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single page</w:t>
      </w: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 xml:space="preserve"> application</w:t>
      </w:r>
      <w:r w:rsidR="00F67BA4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s</w:t>
      </w:r>
      <w:r w:rsidRPr="00B07920">
        <w:rPr>
          <w:rFonts w:cstheme="minorHAnsi"/>
          <w:color w:val="181717"/>
          <w:spacing w:val="4"/>
          <w:sz w:val="24"/>
          <w:szCs w:val="24"/>
          <w:shd w:val="clear" w:color="auto" w:fill="FFFFFF"/>
        </w:rPr>
        <w:t>, REST API etc. similar to PHP, Java, or ASP.NET.</w:t>
      </w:r>
    </w:p>
    <w:p w14:paraId="6DB38E3A" w14:textId="16A381BA" w:rsidR="00D46A1C" w:rsidRPr="00D46A1C" w:rsidRDefault="00D46A1C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46A1C">
        <w:rPr>
          <w:rFonts w:cs="Arial"/>
          <w:color w:val="000000"/>
          <w:sz w:val="24"/>
          <w:szCs w:val="24"/>
          <w:shd w:val="clear" w:color="auto" w:fill="FFFFFF"/>
        </w:rPr>
        <w:t>Node.js is an open source, cross-platform runtime environment for developing server-side and networking applications. Node.js applications are written in JavaScript, and can be run within the Node.js runtime on Microsoft Windows, and Linux.</w:t>
      </w:r>
    </w:p>
    <w:p w14:paraId="50FCD36D" w14:textId="369A8186" w:rsidR="00D46A1C" w:rsidRDefault="00D46A1C" w:rsidP="00E6798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sz w:val="24"/>
          <w:szCs w:val="24"/>
        </w:rPr>
        <w:t>Node.js also provides a rich library of various JavaScript modules which simplifies the development of web applications using Node.js to a great extent.</w:t>
      </w:r>
    </w:p>
    <w:p w14:paraId="1CE68EA1" w14:textId="77777777" w:rsidR="00D46A1C" w:rsidRPr="00D46A1C" w:rsidRDefault="00D46A1C" w:rsidP="00D46A1C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D46A1C">
        <w:rPr>
          <w:rFonts w:ascii="Courier New" w:eastAsia="Times New Roman" w:hAnsi="Courier New" w:cs="Courier New"/>
          <w:sz w:val="23"/>
          <w:szCs w:val="23"/>
        </w:rPr>
        <w:t>Node.js = Runtime Environment + JavaScript Library</w:t>
      </w:r>
    </w:p>
    <w:p w14:paraId="6067CE24" w14:textId="15E639D6" w:rsidR="00D46A1C" w:rsidRDefault="00D46A1C" w:rsidP="00D46A1C">
      <w:pPr>
        <w:pStyle w:val="ListParagraph"/>
        <w:rPr>
          <w:rFonts w:cstheme="minorHAnsi"/>
          <w:sz w:val="24"/>
          <w:szCs w:val="24"/>
        </w:rPr>
      </w:pPr>
    </w:p>
    <w:p w14:paraId="7AA04CC0" w14:textId="72AD628D" w:rsidR="00D46A1C" w:rsidRPr="00D46A1C" w:rsidRDefault="00D46A1C" w:rsidP="00D46A1C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D46A1C">
        <w:rPr>
          <w:rFonts w:asciiTheme="minorHAnsi" w:hAnsiTheme="minorHAnsi" w:cstheme="minorHAnsi"/>
          <w:sz w:val="40"/>
          <w:szCs w:val="40"/>
        </w:rPr>
        <w:t>Features of Node.js</w:t>
      </w:r>
    </w:p>
    <w:p w14:paraId="2C89C886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</w:p>
    <w:p w14:paraId="0632FEB9" w14:textId="00AA9E5B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Asynchronous and Event Driven</w:t>
      </w:r>
      <w:r w:rsidRPr="00D46A1C">
        <w:rPr>
          <w:rFonts w:cstheme="minorHAnsi"/>
          <w:sz w:val="24"/>
          <w:szCs w:val="24"/>
        </w:rPr>
        <w:t xml:space="preserve"> − All APIs of Node.js library </w:t>
      </w:r>
      <w:proofErr w:type="gramStart"/>
      <w:r w:rsidRPr="00D46A1C">
        <w:rPr>
          <w:rFonts w:cstheme="minorHAnsi"/>
          <w:sz w:val="24"/>
          <w:szCs w:val="24"/>
        </w:rPr>
        <w:t>are</w:t>
      </w:r>
      <w:proofErr w:type="gramEnd"/>
      <w:r w:rsidRPr="00D46A1C">
        <w:rPr>
          <w:rFonts w:cstheme="minorHAnsi"/>
          <w:sz w:val="24"/>
          <w:szCs w:val="24"/>
        </w:rPr>
        <w:t xml:space="preserve"> asynchronous, that is, non-blocking. It essentially means a Node.js based server never waits for an API to return data. The server moves to the next API after calling it and a notification mechanism of Events of Node.js helps the server to get a response from the previous API call.</w:t>
      </w:r>
    </w:p>
    <w:p w14:paraId="6D62C5F0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Very Fast</w:t>
      </w:r>
      <w:r w:rsidRPr="00D46A1C">
        <w:rPr>
          <w:rFonts w:cstheme="minorHAnsi"/>
          <w:sz w:val="24"/>
          <w:szCs w:val="24"/>
        </w:rPr>
        <w:t> − Being built on Google Chrome's V8 JavaScript Engine, Node.js library is very fast in code execution.</w:t>
      </w:r>
    </w:p>
    <w:p w14:paraId="01507403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Single Threaded but Highly Scalable</w:t>
      </w:r>
      <w:r w:rsidRPr="00D46A1C">
        <w:rPr>
          <w:rFonts w:cstheme="minorHAnsi"/>
          <w:sz w:val="24"/>
          <w:szCs w:val="24"/>
        </w:rPr>
        <w:t> − Node.js uses a single threaded model with event looping. Event mechanism helps the server to respond in a non-blocking way and makes the server highly scalable as opposed to traditional servers which create limited threads to handle requests. Node.js uses a single threaded program and the same program can provide service to a much larger number of requests than traditional servers like Apache HTTP Server.</w:t>
      </w:r>
    </w:p>
    <w:p w14:paraId="067F5941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No Buffering</w:t>
      </w:r>
      <w:r w:rsidRPr="00D46A1C">
        <w:rPr>
          <w:rFonts w:cstheme="minorHAnsi"/>
          <w:sz w:val="24"/>
          <w:szCs w:val="24"/>
        </w:rPr>
        <w:t> − Node.js applications never buffer any data. These applications simply output the data in chunks.</w:t>
      </w:r>
    </w:p>
    <w:p w14:paraId="5E8FD500" w14:textId="77777777" w:rsidR="00D46A1C" w:rsidRPr="00D46A1C" w:rsidRDefault="00D46A1C" w:rsidP="00D46A1C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</w:rPr>
      </w:pPr>
      <w:r w:rsidRPr="00D46A1C">
        <w:rPr>
          <w:rFonts w:cstheme="minorHAnsi"/>
          <w:b/>
          <w:bCs/>
          <w:sz w:val="24"/>
          <w:szCs w:val="24"/>
        </w:rPr>
        <w:t>License</w:t>
      </w:r>
      <w:r w:rsidRPr="00D46A1C">
        <w:rPr>
          <w:rFonts w:cstheme="minorHAnsi"/>
          <w:sz w:val="24"/>
          <w:szCs w:val="24"/>
        </w:rPr>
        <w:t> − Node.js is released under the </w:t>
      </w:r>
      <w:hyperlink r:id="rId5" w:tgtFrame="_blank" w:history="1">
        <w:r w:rsidRPr="00D46A1C">
          <w:rPr>
            <w:rStyle w:val="Hyperlink"/>
            <w:rFonts w:cstheme="minorHAnsi"/>
            <w:sz w:val="24"/>
            <w:szCs w:val="24"/>
          </w:rPr>
          <w:t>MIT license</w:t>
        </w:r>
      </w:hyperlink>
      <w:r w:rsidRPr="00D46A1C">
        <w:rPr>
          <w:rFonts w:cstheme="minorHAnsi"/>
          <w:sz w:val="24"/>
          <w:szCs w:val="24"/>
        </w:rPr>
        <w:t>.</w:t>
      </w:r>
    </w:p>
    <w:p w14:paraId="3C458AB4" w14:textId="77777777" w:rsidR="00D46A1C" w:rsidRPr="00D46A1C" w:rsidRDefault="00D46A1C" w:rsidP="00D46A1C">
      <w:pPr>
        <w:pStyle w:val="ListParagraph"/>
        <w:rPr>
          <w:rFonts w:cstheme="minorHAnsi"/>
          <w:sz w:val="24"/>
          <w:szCs w:val="24"/>
        </w:rPr>
      </w:pPr>
    </w:p>
    <w:p w14:paraId="19CD17F9" w14:textId="6E44082A" w:rsidR="00E6798F" w:rsidRPr="00B07920" w:rsidRDefault="00E6798F" w:rsidP="00E6798F">
      <w:pPr>
        <w:pStyle w:val="ListParagraph"/>
        <w:rPr>
          <w:rFonts w:cstheme="minorHAnsi"/>
          <w:sz w:val="24"/>
          <w:szCs w:val="24"/>
        </w:rPr>
      </w:pPr>
    </w:p>
    <w:p w14:paraId="20DD7DB6" w14:textId="77777777" w:rsidR="00E6798F" w:rsidRPr="00D46A1C" w:rsidRDefault="00E6798F" w:rsidP="00E6798F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D46A1C">
        <w:rPr>
          <w:rFonts w:asciiTheme="minorHAnsi" w:hAnsiTheme="minorHAnsi" w:cstheme="minorHAnsi"/>
          <w:sz w:val="40"/>
          <w:szCs w:val="40"/>
        </w:rPr>
        <w:t>Advantages of Node.js</w:t>
      </w:r>
    </w:p>
    <w:p w14:paraId="6C2C6A3C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>Node.js is an open-source framework under MIT license. (MIT license is a free software license originating at the Massachusetts Institute of Technology (MIT).)</w:t>
      </w:r>
    </w:p>
    <w:p w14:paraId="7EF465B2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 xml:space="preserve">Uses JavaScript to build entire </w:t>
      </w:r>
      <w:proofErr w:type="gramStart"/>
      <w:r w:rsidRPr="00B07920">
        <w:rPr>
          <w:rFonts w:cstheme="minorHAnsi"/>
          <w:color w:val="181717"/>
          <w:sz w:val="24"/>
          <w:szCs w:val="24"/>
        </w:rPr>
        <w:t>server side</w:t>
      </w:r>
      <w:proofErr w:type="gramEnd"/>
      <w:r w:rsidRPr="00B07920">
        <w:rPr>
          <w:rFonts w:cstheme="minorHAnsi"/>
          <w:color w:val="181717"/>
          <w:sz w:val="24"/>
          <w:szCs w:val="24"/>
        </w:rPr>
        <w:t xml:space="preserve"> application.</w:t>
      </w:r>
    </w:p>
    <w:p w14:paraId="00EE5F12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>Lightweight framework that includes bare minimum modules. Other modules can be included as per the need of an application.</w:t>
      </w:r>
    </w:p>
    <w:p w14:paraId="53C1DD53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 xml:space="preserve">Asynchronous by default. </w:t>
      </w:r>
      <w:proofErr w:type="gramStart"/>
      <w:r w:rsidRPr="00B07920">
        <w:rPr>
          <w:rFonts w:cstheme="minorHAnsi"/>
          <w:color w:val="181717"/>
          <w:sz w:val="24"/>
          <w:szCs w:val="24"/>
        </w:rPr>
        <w:t>So</w:t>
      </w:r>
      <w:proofErr w:type="gramEnd"/>
      <w:r w:rsidRPr="00B07920">
        <w:rPr>
          <w:rFonts w:cstheme="minorHAnsi"/>
          <w:color w:val="181717"/>
          <w:sz w:val="24"/>
          <w:szCs w:val="24"/>
        </w:rPr>
        <w:t xml:space="preserve"> it performs faster than other frameworks.</w:t>
      </w:r>
    </w:p>
    <w:p w14:paraId="4F54A44D" w14:textId="77777777" w:rsidR="00E6798F" w:rsidRPr="00B07920" w:rsidRDefault="00E6798F" w:rsidP="00E6798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cstheme="minorHAnsi"/>
          <w:color w:val="181717"/>
          <w:sz w:val="24"/>
          <w:szCs w:val="24"/>
        </w:rPr>
      </w:pPr>
      <w:r w:rsidRPr="00B07920">
        <w:rPr>
          <w:rFonts w:cstheme="minorHAnsi"/>
          <w:color w:val="181717"/>
          <w:sz w:val="24"/>
          <w:szCs w:val="24"/>
        </w:rPr>
        <w:t>Cross-platform framework that runs on Windows, MAC or Linux</w:t>
      </w:r>
    </w:p>
    <w:p w14:paraId="0FC0D74F" w14:textId="2E7238EF" w:rsidR="00B07920" w:rsidRPr="00B07920" w:rsidRDefault="00B07920" w:rsidP="00B07920">
      <w:pPr>
        <w:pStyle w:val="Heading1"/>
        <w:rPr>
          <w:rFonts w:asciiTheme="minorHAnsi" w:hAnsiTheme="minorHAnsi" w:cstheme="minorHAnsi"/>
          <w:sz w:val="40"/>
          <w:szCs w:val="40"/>
        </w:rPr>
      </w:pPr>
      <w:r w:rsidRPr="00B07920">
        <w:rPr>
          <w:rFonts w:asciiTheme="minorHAnsi" w:hAnsiTheme="minorHAnsi" w:cstheme="minorHAnsi"/>
          <w:sz w:val="40"/>
          <w:szCs w:val="40"/>
        </w:rPr>
        <w:t>Setup Node.js Development Environment</w:t>
      </w:r>
    </w:p>
    <w:p w14:paraId="45B0AAAE" w14:textId="77777777" w:rsidR="00B07920" w:rsidRPr="00B07920" w:rsidRDefault="00B07920" w:rsidP="00B07920">
      <w:p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Node.js development environment can be setup in Windows, Mac, Linux and Solaris. The following tools/SDK are required for developing a Node.js application on any platform.</w:t>
      </w:r>
    </w:p>
    <w:p w14:paraId="2590ADC7" w14:textId="77777777" w:rsidR="00B07920" w:rsidRPr="00B07920" w:rsidRDefault="00B07920" w:rsidP="00B07920">
      <w:pPr>
        <w:numPr>
          <w:ilvl w:val="0"/>
          <w:numId w:val="4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Node.js</w:t>
      </w:r>
    </w:p>
    <w:p w14:paraId="3A677998" w14:textId="77777777" w:rsidR="00B07920" w:rsidRPr="00B07920" w:rsidRDefault="00B07920" w:rsidP="00B07920">
      <w:pPr>
        <w:numPr>
          <w:ilvl w:val="0"/>
          <w:numId w:val="4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Node Package Manager (NPM)</w:t>
      </w:r>
    </w:p>
    <w:p w14:paraId="2EB08EF1" w14:textId="7FEDA68F" w:rsidR="00B07920" w:rsidRPr="00B07920" w:rsidRDefault="00B07920" w:rsidP="00B07920">
      <w:pPr>
        <w:numPr>
          <w:ilvl w:val="0"/>
          <w:numId w:val="4"/>
        </w:num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IDE (Integrated Development Environment)</w:t>
      </w:r>
    </w:p>
    <w:p w14:paraId="46687B68" w14:textId="3CDE90C0" w:rsidR="00B07920" w:rsidRDefault="00B07920" w:rsidP="00B07920">
      <w:pPr>
        <w:rPr>
          <w:rFonts w:cstheme="minorHAnsi"/>
          <w:sz w:val="24"/>
          <w:szCs w:val="24"/>
        </w:rPr>
      </w:pPr>
      <w:r w:rsidRPr="00B07920">
        <w:rPr>
          <w:rFonts w:cstheme="minorHAnsi"/>
          <w:sz w:val="24"/>
          <w:szCs w:val="24"/>
        </w:rPr>
        <w:t>NPM (Node Package Manager) is included in Node.js installation since Node version 0.6.0., so there is no need to install it separately.</w:t>
      </w:r>
    </w:p>
    <w:p w14:paraId="4163F373" w14:textId="327F4EE8" w:rsidR="00D46A1C" w:rsidRDefault="00D46A1C" w:rsidP="00B07920">
      <w:pPr>
        <w:rPr>
          <w:rFonts w:cstheme="minorHAnsi"/>
          <w:sz w:val="24"/>
          <w:szCs w:val="24"/>
        </w:rPr>
      </w:pPr>
    </w:p>
    <w:p w14:paraId="0FE3139E" w14:textId="77777777" w:rsidR="00D46A1C" w:rsidRPr="00D46A1C" w:rsidRDefault="00D46A1C" w:rsidP="00D46A1C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color w:val="000000"/>
          <w:sz w:val="24"/>
          <w:szCs w:val="24"/>
        </w:rPr>
        <w:t>A Node.js application consists of the following three important components −</w:t>
      </w:r>
    </w:p>
    <w:p w14:paraId="15745178" w14:textId="77777777" w:rsidR="00D46A1C" w:rsidRPr="00D46A1C" w:rsidRDefault="00D46A1C" w:rsidP="00D46A1C">
      <w:pPr>
        <w:numPr>
          <w:ilvl w:val="0"/>
          <w:numId w:val="6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Import required modules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− We use the </w:t>
      </w: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require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directive to load Node.js modules.</w:t>
      </w:r>
    </w:p>
    <w:p w14:paraId="2A661D7F" w14:textId="77777777" w:rsidR="00D46A1C" w:rsidRPr="00D46A1C" w:rsidRDefault="00D46A1C" w:rsidP="00D46A1C">
      <w:pPr>
        <w:numPr>
          <w:ilvl w:val="0"/>
          <w:numId w:val="6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Create server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− A server which will listen to client's requests similar to Apache HTTP Server.</w:t>
      </w:r>
    </w:p>
    <w:p w14:paraId="2A864DC1" w14:textId="77777777" w:rsidR="00D46A1C" w:rsidRPr="00D46A1C" w:rsidRDefault="00D46A1C" w:rsidP="00D46A1C">
      <w:pPr>
        <w:numPr>
          <w:ilvl w:val="0"/>
          <w:numId w:val="6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D46A1C">
        <w:rPr>
          <w:rFonts w:ascii="Arial" w:eastAsia="Times New Roman" w:hAnsi="Arial" w:cs="Arial"/>
          <w:b/>
          <w:bCs/>
          <w:color w:val="000000"/>
          <w:sz w:val="24"/>
          <w:szCs w:val="24"/>
        </w:rPr>
        <w:t>Read request and return response</w:t>
      </w:r>
      <w:r w:rsidRPr="00D46A1C">
        <w:rPr>
          <w:rFonts w:ascii="Arial" w:eastAsia="Times New Roman" w:hAnsi="Arial" w:cs="Arial"/>
          <w:color w:val="000000"/>
          <w:sz w:val="24"/>
          <w:szCs w:val="24"/>
        </w:rPr>
        <w:t> − The server created in an earlier step will read the HTTP request made by the client which can be a browser or a console and return the response.</w:t>
      </w:r>
    </w:p>
    <w:p w14:paraId="5902E2BC" w14:textId="77777777" w:rsidR="00D46A1C" w:rsidRPr="00B07920" w:rsidRDefault="00D46A1C" w:rsidP="00B07920">
      <w:pPr>
        <w:rPr>
          <w:rFonts w:cstheme="minorHAnsi"/>
          <w:sz w:val="24"/>
          <w:szCs w:val="24"/>
        </w:rPr>
      </w:pPr>
    </w:p>
    <w:p w14:paraId="6EFEE36A" w14:textId="77777777" w:rsidR="00B07920" w:rsidRPr="00B07920" w:rsidRDefault="00B07920" w:rsidP="00B07920">
      <w:pPr>
        <w:rPr>
          <w:rFonts w:cstheme="minorHAnsi"/>
          <w:sz w:val="24"/>
          <w:szCs w:val="24"/>
        </w:rPr>
      </w:pPr>
    </w:p>
    <w:p w14:paraId="42FA2047" w14:textId="77777777" w:rsidR="00E6798F" w:rsidRPr="00B07920" w:rsidRDefault="00E6798F" w:rsidP="00E6798F">
      <w:pPr>
        <w:pStyle w:val="ListParagraph"/>
        <w:rPr>
          <w:rFonts w:cstheme="minorHAnsi"/>
          <w:sz w:val="24"/>
          <w:szCs w:val="24"/>
        </w:rPr>
      </w:pPr>
    </w:p>
    <w:sectPr w:rsidR="00E6798F" w:rsidRPr="00B079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87591"/>
    <w:multiLevelType w:val="multilevel"/>
    <w:tmpl w:val="3F868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26316E"/>
    <w:multiLevelType w:val="hybridMultilevel"/>
    <w:tmpl w:val="103AC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C1581"/>
    <w:multiLevelType w:val="multilevel"/>
    <w:tmpl w:val="5AB2F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785C0C"/>
    <w:multiLevelType w:val="multilevel"/>
    <w:tmpl w:val="EA86B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0C11B8"/>
    <w:multiLevelType w:val="multilevel"/>
    <w:tmpl w:val="DBEC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CFE60E8"/>
    <w:multiLevelType w:val="multilevel"/>
    <w:tmpl w:val="EA789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MDQ1MjA2MjQ1NbFQ0lEKTi0uzszPAykwrAUASWHXvCwAAAA="/>
  </w:docVars>
  <w:rsids>
    <w:rsidRoot w:val="00C96985"/>
    <w:rsid w:val="00060191"/>
    <w:rsid w:val="00194B5F"/>
    <w:rsid w:val="00714950"/>
    <w:rsid w:val="00B07920"/>
    <w:rsid w:val="00C96985"/>
    <w:rsid w:val="00D46A1C"/>
    <w:rsid w:val="00E6798F"/>
    <w:rsid w:val="00ED77DB"/>
    <w:rsid w:val="00F67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83E50"/>
  <w15:chartTrackingRefBased/>
  <w15:docId w15:val="{E6F9BD06-901B-494B-8AAB-04976BCBB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9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79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98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6798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679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6798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79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6A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6A1C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46A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raw.githubusercontent.com/joyent/node/v0.12.0/LICEN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5</cp:revision>
  <dcterms:created xsi:type="dcterms:W3CDTF">2021-07-27T15:15:00Z</dcterms:created>
  <dcterms:modified xsi:type="dcterms:W3CDTF">2022-02-05T02:43:00Z</dcterms:modified>
</cp:coreProperties>
</file>